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1"/>
        <w:gridCol w:w="3304"/>
        <w:gridCol w:w="2425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2C8662AE" w:rsidR="0065125E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D – </w:t>
            </w:r>
            <w:r w:rsidR="0065125E">
              <w:rPr>
                <w:b/>
              </w:rPr>
              <w:t>PrevNext01</w:t>
            </w:r>
          </w:p>
        </w:tc>
      </w:tr>
      <w:tr w:rsidR="00717CE8" w14:paraId="77EA48B4" w14:textId="77777777" w:rsidTr="00A97C09">
        <w:tc>
          <w:tcPr>
            <w:tcW w:w="3567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1FA1E089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323DD4">
              <w:t>Low</w:t>
            </w:r>
          </w:p>
          <w:p w14:paraId="77E55725" w14:textId="03CB845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323DD4">
              <w:t>Minor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292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832A10" w:rsidRPr="00832A10">
              <w:t>Chrome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491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r w:rsidR="00091330">
              <w:t>Kićo</w:t>
            </w:r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A97C09">
        <w:tc>
          <w:tcPr>
            <w:tcW w:w="6859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6B1331F4" w14:textId="748E8816" w:rsidR="00BD0A12" w:rsidRDefault="00832A10" w:rsidP="00832A10">
            <w:pPr>
              <w:spacing w:after="0" w:line="240" w:lineRule="auto"/>
            </w:pPr>
            <w:r>
              <w:t xml:space="preserve">1. </w:t>
            </w:r>
            <w:r w:rsidR="000F15F5">
              <w:t xml:space="preserve">Navigate to </w:t>
            </w:r>
            <w:hyperlink r:id="rId9" w:history="1">
              <w:r w:rsidR="00BD0A12" w:rsidRPr="006F231D">
                <w:rPr>
                  <w:rStyle w:val="Hyperlink"/>
                </w:rPr>
                <w:t>https://www.demoblaze.com/index.html</w:t>
              </w:r>
            </w:hyperlink>
          </w:p>
          <w:p w14:paraId="631D0A07" w14:textId="4F2A6B67" w:rsidR="001E7FC3" w:rsidRDefault="00832A10" w:rsidP="00832A10">
            <w:pPr>
              <w:spacing w:after="0" w:line="240" w:lineRule="auto"/>
            </w:pPr>
            <w:r>
              <w:t xml:space="preserve">2. </w:t>
            </w:r>
            <w:r w:rsidR="000F15F5">
              <w:t>Click on</w:t>
            </w:r>
            <w:r w:rsidR="00BD0A12">
              <w:t xml:space="preserve"> </w:t>
            </w:r>
            <w:r w:rsidR="005D24BA">
              <w:t>Phones</w:t>
            </w:r>
          </w:p>
          <w:p w14:paraId="33BADDB6" w14:textId="6153AADF" w:rsidR="00832A10" w:rsidRDefault="00832A10" w:rsidP="00832A10">
            <w:pPr>
              <w:spacing w:after="0" w:line="240" w:lineRule="auto"/>
            </w:pPr>
            <w:r>
              <w:t xml:space="preserve">3. </w:t>
            </w:r>
            <w:r w:rsidR="00BD0A12">
              <w:t>Click on “</w:t>
            </w:r>
            <w:r w:rsidR="005D24BA">
              <w:t>Next</w:t>
            </w:r>
            <w:r w:rsidR="00BD0A12">
              <w:t>”</w:t>
            </w:r>
          </w:p>
          <w:p w14:paraId="0955BD23" w14:textId="3B6B9FD8" w:rsidR="005D24BA" w:rsidRDefault="005D24BA" w:rsidP="005D24BA">
            <w:pPr>
              <w:spacing w:after="0" w:line="240" w:lineRule="auto"/>
            </w:pPr>
            <w:r>
              <w:t>4. Click on “Previous”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4AF28684" w:rsidR="00717CE8" w:rsidRPr="00832A10" w:rsidRDefault="00BD0A12">
            <w:pPr>
              <w:spacing w:after="0" w:line="240" w:lineRule="auto"/>
            </w:pPr>
            <w:r>
              <w:t xml:space="preserve">User </w:t>
            </w:r>
            <w:r w:rsidR="005D24BA">
              <w:t>goes through the products by categories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2C3ECA7F" w14:textId="77777777" w:rsidR="005D24BA" w:rsidRDefault="005D24BA">
            <w:pPr>
              <w:spacing w:after="0" w:line="240" w:lineRule="auto"/>
              <w:rPr>
                <w:b/>
              </w:rPr>
            </w:pPr>
            <w:r>
              <w:t>The system does not filter the products by categories after clicking either Previous or Next buttons</w:t>
            </w:r>
            <w:r>
              <w:rPr>
                <w:b/>
              </w:rPr>
              <w:t xml:space="preserve"> </w:t>
            </w:r>
          </w:p>
          <w:p w14:paraId="1036BE18" w14:textId="2F320035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62F1CC2E" w14:textId="7FEB2A6C" w:rsidR="00717CE8" w:rsidRDefault="00717CE8" w:rsidP="00A97C09">
            <w:pPr>
              <w:spacing w:after="0" w:line="240" w:lineRule="auto"/>
            </w:pPr>
          </w:p>
        </w:tc>
        <w:tc>
          <w:tcPr>
            <w:tcW w:w="2491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0DF71BB0" w14:textId="63E2779E" w:rsidR="00F340C2" w:rsidRDefault="00FD7D6B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0213CE3B" w14:textId="6918EEE1" w:rsidR="00F340C2" w:rsidRDefault="00F340C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</w:p>
          <w:p w14:paraId="7C912120" w14:textId="39F3576F" w:rsidR="005D24BA" w:rsidRDefault="005D24BA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476E0568" wp14:editId="62D23694">
                  <wp:extent cx="5943600" cy="30505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50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444648" w14:textId="77777777" w:rsidR="00F340C2" w:rsidRDefault="00F340C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</w:p>
          <w:p w14:paraId="52EB0D76" w14:textId="2D6044F3" w:rsidR="00F340C2" w:rsidRDefault="005D24BA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141DAD1" wp14:editId="36747B23">
                  <wp:extent cx="5943600" cy="3060065"/>
                  <wp:effectExtent l="0" t="0" r="0" b="698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60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C26158" w14:textId="03DFBB8A" w:rsidR="005F550C" w:rsidRDefault="00BD0A1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ab/>
            </w:r>
          </w:p>
          <w:p w14:paraId="392A4E10" w14:textId="2505528B" w:rsidR="005D24BA" w:rsidRDefault="005D24BA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3C7650" wp14:editId="00AEDBC1">
                      <wp:simplePos x="0" y="0"/>
                      <wp:positionH relativeFrom="column">
                        <wp:posOffset>4281170</wp:posOffset>
                      </wp:positionH>
                      <wp:positionV relativeFrom="paragraph">
                        <wp:posOffset>2877185</wp:posOffset>
                      </wp:positionV>
                      <wp:extent cx="323850" cy="142875"/>
                      <wp:effectExtent l="0" t="0" r="19050" b="2857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1428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1D4B57" id="Rectangle 12" o:spid="_x0000_s1026" style="position:absolute;margin-left:337.1pt;margin-top:226.55pt;width:25.5pt;height:11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" filled="f" strokecolor="red" strokeweight="1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73D7AD0" wp14:editId="7C9D3887">
                  <wp:extent cx="5943600" cy="30353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3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724782" w14:textId="252E4E13" w:rsidR="005D24BA" w:rsidRDefault="005D24BA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</w:p>
          <w:p w14:paraId="7C75EE83" w14:textId="5E1F97EC" w:rsidR="005D24BA" w:rsidRDefault="005D24BA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1427C6" wp14:editId="0946DE7B">
                  <wp:extent cx="5943600" cy="3026410"/>
                  <wp:effectExtent l="0" t="0" r="0" b="254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2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A8294B" w14:textId="21A7538F" w:rsidR="00BD0A12" w:rsidRDefault="00BD0A12" w:rsidP="00BD0A12">
            <w:pPr>
              <w:tabs>
                <w:tab w:val="left" w:pos="1710"/>
              </w:tabs>
              <w:spacing w:after="0" w:line="240" w:lineRule="auto"/>
              <w:rPr>
                <w:b/>
              </w:rPr>
            </w:pPr>
          </w:p>
          <w:p w14:paraId="2EF0F903" w14:textId="03C3CAA6" w:rsidR="005E02E6" w:rsidRDefault="005E02E6">
            <w:pPr>
              <w:spacing w:after="0" w:line="240" w:lineRule="auto"/>
              <w:rPr>
                <w:b/>
              </w:rPr>
            </w:pPr>
          </w:p>
          <w:p w14:paraId="326DA8EA" w14:textId="52A9502A" w:rsidR="005F550C" w:rsidRDefault="005F550C">
            <w:pPr>
              <w:spacing w:after="0" w:line="240" w:lineRule="auto"/>
              <w:rPr>
                <w:b/>
              </w:rPr>
            </w:pPr>
          </w:p>
          <w:p w14:paraId="72D24418" w14:textId="66FA5878" w:rsidR="00F51C16" w:rsidRDefault="00F51C16">
            <w:pPr>
              <w:spacing w:after="0" w:line="240" w:lineRule="auto"/>
              <w:rPr>
                <w:b/>
              </w:rPr>
            </w:pPr>
          </w:p>
        </w:tc>
      </w:tr>
    </w:tbl>
    <w:p w14:paraId="0197DF03" w14:textId="3C649A50" w:rsidR="00717CE8" w:rsidRDefault="00717CE8"/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92A98" w14:textId="77777777" w:rsidR="00FA65E7" w:rsidRDefault="00FA65E7">
      <w:pPr>
        <w:spacing w:line="240" w:lineRule="auto"/>
      </w:pPr>
      <w:r>
        <w:separator/>
      </w:r>
    </w:p>
  </w:endnote>
  <w:endnote w:type="continuationSeparator" w:id="0">
    <w:p w14:paraId="4CF662F3" w14:textId="77777777" w:rsidR="00FA65E7" w:rsidRDefault="00FA65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01C57" w14:textId="77777777" w:rsidR="00FA65E7" w:rsidRDefault="00FA65E7">
      <w:pPr>
        <w:spacing w:after="0" w:line="240" w:lineRule="auto"/>
      </w:pPr>
      <w:r>
        <w:separator/>
      </w:r>
    </w:p>
  </w:footnote>
  <w:footnote w:type="continuationSeparator" w:id="0">
    <w:p w14:paraId="2AD9F793" w14:textId="77777777" w:rsidR="00FA65E7" w:rsidRDefault="00FA6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07625"/>
    <w:rsid w:val="00091330"/>
    <w:rsid w:val="000F15F5"/>
    <w:rsid w:val="00121F12"/>
    <w:rsid w:val="001E7FC3"/>
    <w:rsid w:val="0029627C"/>
    <w:rsid w:val="00323DD4"/>
    <w:rsid w:val="003653E1"/>
    <w:rsid w:val="00531945"/>
    <w:rsid w:val="00561649"/>
    <w:rsid w:val="005C7132"/>
    <w:rsid w:val="005D24BA"/>
    <w:rsid w:val="005E02E6"/>
    <w:rsid w:val="005F550C"/>
    <w:rsid w:val="0065125E"/>
    <w:rsid w:val="0071039B"/>
    <w:rsid w:val="00717CE8"/>
    <w:rsid w:val="008018FE"/>
    <w:rsid w:val="00807313"/>
    <w:rsid w:val="00810BF3"/>
    <w:rsid w:val="00832A10"/>
    <w:rsid w:val="00877780"/>
    <w:rsid w:val="009053FC"/>
    <w:rsid w:val="00905F47"/>
    <w:rsid w:val="00A3673D"/>
    <w:rsid w:val="00A54528"/>
    <w:rsid w:val="00A74B95"/>
    <w:rsid w:val="00A97C09"/>
    <w:rsid w:val="00B473EC"/>
    <w:rsid w:val="00BD0A12"/>
    <w:rsid w:val="00C06E84"/>
    <w:rsid w:val="00C23261"/>
    <w:rsid w:val="00C84854"/>
    <w:rsid w:val="00CA6907"/>
    <w:rsid w:val="00D26025"/>
    <w:rsid w:val="00D51207"/>
    <w:rsid w:val="00D86880"/>
    <w:rsid w:val="00D93D89"/>
    <w:rsid w:val="00EB08FF"/>
    <w:rsid w:val="00EC65B6"/>
    <w:rsid w:val="00F05728"/>
    <w:rsid w:val="00F340C2"/>
    <w:rsid w:val="00F51C16"/>
    <w:rsid w:val="00FA65E7"/>
    <w:rsid w:val="00FD7D6B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A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www.demoblaze.com/inde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0BD8265-58E7-4C87-853E-F7A1CFCDB0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san Okanovic</dc:creator>
  <cp:lastModifiedBy>kicoedna@hotmail.com</cp:lastModifiedBy>
  <cp:revision>4</cp:revision>
  <dcterms:created xsi:type="dcterms:W3CDTF">2021-11-06T09:09:00Z</dcterms:created>
  <dcterms:modified xsi:type="dcterms:W3CDTF">2021-11-0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